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30907" w14:textId="349D0B14" w:rsidR="00602E63" w:rsidRDefault="00602E63" w:rsidP="00281F45">
      <w:pPr>
        <w:pStyle w:val="ListParagraph"/>
        <w:numPr>
          <w:ilvl w:val="0"/>
          <w:numId w:val="1"/>
        </w:numPr>
        <w:bidi/>
        <w:jc w:val="both"/>
        <w:rPr>
          <w:rFonts w:cs="B Mitra"/>
        </w:rPr>
      </w:pPr>
      <w:bookmarkStart w:id="0" w:name="_GoBack"/>
      <w:r>
        <w:rPr>
          <w:rFonts w:cs="B Mitra" w:hint="cs"/>
          <w:rtl/>
        </w:rPr>
        <w:t>در مورد آزمون جامع ترم دوم 1401-1400 تصمیمات زیر اخذ شد:</w:t>
      </w:r>
    </w:p>
    <w:p w14:paraId="07BECAB2" w14:textId="638B3AF8" w:rsidR="00602E63" w:rsidRDefault="00602E63" w:rsidP="00281F45">
      <w:pPr>
        <w:pStyle w:val="ListParagraph"/>
        <w:bidi/>
        <w:jc w:val="both"/>
        <w:rPr>
          <w:rFonts w:cs="B Mitra"/>
          <w:rtl/>
        </w:rPr>
      </w:pPr>
      <w:r>
        <w:rPr>
          <w:rFonts w:cs="B Mitra" w:hint="cs"/>
          <w:rtl/>
        </w:rPr>
        <w:t>زمان آزمون: 20 و 21 اردیبهشت 1401</w:t>
      </w:r>
    </w:p>
    <w:p w14:paraId="6F62376C" w14:textId="53AFC2CC" w:rsidR="00602E63" w:rsidRDefault="001735C7" w:rsidP="00602E63">
      <w:pPr>
        <w:pStyle w:val="ListParagraph"/>
        <w:bidi/>
        <w:jc w:val="both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منابع آزمون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332"/>
        <w:gridCol w:w="7018"/>
      </w:tblGrid>
      <w:tr w:rsidR="00500C84" w14:paraId="52866A7F" w14:textId="77777777" w:rsidTr="008E13A2">
        <w:trPr>
          <w:jc w:val="center"/>
        </w:trPr>
        <w:tc>
          <w:tcPr>
            <w:tcW w:w="2332" w:type="dxa"/>
          </w:tcPr>
          <w:p w14:paraId="0306840F" w14:textId="31B13E04" w:rsidR="00500C84" w:rsidRDefault="00500C84" w:rsidP="00500C84">
            <w:pPr>
              <w:pStyle w:val="ListParagraph"/>
              <w:bidi/>
              <w:ind w:left="0"/>
              <w:jc w:val="both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نام درس</w:t>
            </w:r>
          </w:p>
        </w:tc>
        <w:tc>
          <w:tcPr>
            <w:tcW w:w="7018" w:type="dxa"/>
          </w:tcPr>
          <w:p w14:paraId="2C04E308" w14:textId="4628C664" w:rsidR="00500C84" w:rsidRDefault="00500C84" w:rsidP="00500C84">
            <w:pPr>
              <w:pStyle w:val="ListParagraph"/>
              <w:bidi/>
              <w:ind w:left="0"/>
              <w:jc w:val="both"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منبع</w:t>
            </w:r>
          </w:p>
        </w:tc>
      </w:tr>
      <w:tr w:rsidR="00500C84" w14:paraId="43912889" w14:textId="77777777" w:rsidTr="008E13A2">
        <w:trPr>
          <w:jc w:val="center"/>
        </w:trPr>
        <w:tc>
          <w:tcPr>
            <w:tcW w:w="2332" w:type="dxa"/>
          </w:tcPr>
          <w:p w14:paraId="5FDD8032" w14:textId="5953EC5F" w:rsidR="00500C84" w:rsidRDefault="00500C84" w:rsidP="00B279D8">
            <w:pPr>
              <w:pStyle w:val="ListParagraph"/>
              <w:bidi/>
              <w:spacing w:after="160" w:line="259" w:lineRule="auto"/>
              <w:jc w:val="center"/>
              <w:rPr>
                <w:rFonts w:cs="B Mitra"/>
                <w:rtl/>
                <w:lang w:bidi="fa-IR"/>
              </w:rPr>
            </w:pPr>
            <w:r w:rsidRPr="00602E63">
              <w:rPr>
                <w:rFonts w:cs="B Mitra" w:hint="cs"/>
                <w:rtl/>
                <w:lang w:bidi="fa-IR"/>
              </w:rPr>
              <w:t>ترمودینامیک</w:t>
            </w:r>
            <w:r w:rsidR="008E13A2">
              <w:rPr>
                <w:rFonts w:cs="B Mitra" w:hint="cs"/>
                <w:rtl/>
                <w:lang w:bidi="fa-IR"/>
              </w:rPr>
              <w:t xml:space="preserve"> </w:t>
            </w:r>
            <w:r w:rsidRPr="00602E63">
              <w:rPr>
                <w:rFonts w:cs="B Mitra" w:hint="cs"/>
                <w:rtl/>
                <w:lang w:bidi="fa-IR"/>
              </w:rPr>
              <w:t>مواد</w:t>
            </w:r>
          </w:p>
        </w:tc>
        <w:tc>
          <w:tcPr>
            <w:tcW w:w="7018" w:type="dxa"/>
          </w:tcPr>
          <w:p w14:paraId="4F8BDC59" w14:textId="5EF8320C" w:rsidR="00500C84" w:rsidRPr="00B279D8" w:rsidRDefault="00500C84" w:rsidP="00967DB2">
            <w:pPr>
              <w:pStyle w:val="ListParagraph"/>
              <w:bidi/>
              <w:spacing w:after="160" w:line="259" w:lineRule="auto"/>
              <w:jc w:val="right"/>
              <w:rPr>
                <w:rFonts w:cs="B Mitra"/>
                <w:rtl/>
                <w:lang w:bidi="fa-IR"/>
              </w:rPr>
            </w:pPr>
            <w:r w:rsidRPr="00602E63">
              <w:rPr>
                <w:rFonts w:cs="B Mitra"/>
                <w:lang w:bidi="fa-IR"/>
              </w:rPr>
              <w:t>Introduction to the Thermodynamics of Materials, David Gaskell, 6th Edition (2018), Chapters 1-3, 5-7 and 9</w:t>
            </w:r>
          </w:p>
        </w:tc>
      </w:tr>
      <w:tr w:rsidR="00500C84" w14:paraId="7B236E6E" w14:textId="77777777" w:rsidTr="008E13A2">
        <w:trPr>
          <w:jc w:val="center"/>
        </w:trPr>
        <w:tc>
          <w:tcPr>
            <w:tcW w:w="2332" w:type="dxa"/>
          </w:tcPr>
          <w:p w14:paraId="09B06AA6" w14:textId="385A6EDD" w:rsidR="00500C84" w:rsidRDefault="00500C84" w:rsidP="00B279D8">
            <w:pPr>
              <w:pStyle w:val="ListParagraph"/>
              <w:bidi/>
              <w:spacing w:after="160" w:line="259" w:lineRule="auto"/>
              <w:jc w:val="center"/>
              <w:rPr>
                <w:rFonts w:cs="B Mitra"/>
                <w:rtl/>
                <w:lang w:bidi="fa-IR"/>
              </w:rPr>
            </w:pPr>
            <w:r w:rsidRPr="00602E63">
              <w:rPr>
                <w:rFonts w:cs="B Mitra" w:hint="cs"/>
                <w:rtl/>
                <w:lang w:bidi="fa-IR"/>
              </w:rPr>
              <w:t>خواص فیزیکی مواد</w:t>
            </w:r>
          </w:p>
        </w:tc>
        <w:tc>
          <w:tcPr>
            <w:tcW w:w="7018" w:type="dxa"/>
          </w:tcPr>
          <w:p w14:paraId="4FF813FB" w14:textId="005BD40E" w:rsidR="00500C84" w:rsidRDefault="00500C84" w:rsidP="00967DB2">
            <w:pPr>
              <w:pStyle w:val="ListParagraph"/>
              <w:bidi/>
              <w:spacing w:after="160" w:line="259" w:lineRule="auto"/>
              <w:jc w:val="right"/>
              <w:rPr>
                <w:rFonts w:cs="B Mitra"/>
                <w:rtl/>
                <w:lang w:bidi="fa-IR"/>
              </w:rPr>
            </w:pPr>
            <w:r w:rsidRPr="00602E63">
              <w:rPr>
                <w:rFonts w:cs="B Mitra"/>
                <w:lang w:bidi="fa-IR"/>
              </w:rPr>
              <w:t xml:space="preserve">Materials Science and Engineering: An Introduction, William D. </w:t>
            </w:r>
            <w:proofErr w:type="spellStart"/>
            <w:r w:rsidRPr="00602E63">
              <w:rPr>
                <w:rFonts w:cs="B Mitra"/>
                <w:lang w:bidi="fa-IR"/>
              </w:rPr>
              <w:t>Callister</w:t>
            </w:r>
            <w:proofErr w:type="spellEnd"/>
            <w:r w:rsidRPr="00602E63">
              <w:rPr>
                <w:rFonts w:cs="B Mitra"/>
                <w:lang w:bidi="fa-IR"/>
              </w:rPr>
              <w:t>, 10th Edition (2018), Chapters 1-5 and 9-11</w:t>
            </w:r>
          </w:p>
        </w:tc>
      </w:tr>
      <w:tr w:rsidR="00500C84" w14:paraId="7737593F" w14:textId="77777777" w:rsidTr="008E13A2">
        <w:trPr>
          <w:jc w:val="center"/>
        </w:trPr>
        <w:tc>
          <w:tcPr>
            <w:tcW w:w="2332" w:type="dxa"/>
          </w:tcPr>
          <w:p w14:paraId="6E78D9EA" w14:textId="3BB3B995" w:rsidR="00500C84" w:rsidRDefault="00500C84" w:rsidP="00B279D8">
            <w:pPr>
              <w:pStyle w:val="ListParagraph"/>
              <w:bidi/>
              <w:jc w:val="center"/>
              <w:rPr>
                <w:rFonts w:cs="B Mitra"/>
                <w:rtl/>
                <w:lang w:bidi="fa-IR"/>
              </w:rPr>
            </w:pPr>
            <w:r w:rsidRPr="00602E63">
              <w:rPr>
                <w:rFonts w:cs="B Mitra" w:hint="cs"/>
                <w:rtl/>
                <w:lang w:bidi="fa-IR"/>
              </w:rPr>
              <w:t>خواص مکانیکی مواد</w:t>
            </w:r>
          </w:p>
        </w:tc>
        <w:tc>
          <w:tcPr>
            <w:tcW w:w="7018" w:type="dxa"/>
          </w:tcPr>
          <w:p w14:paraId="2D4CD295" w14:textId="72A4EA0C" w:rsidR="00500C84" w:rsidRDefault="00500C84" w:rsidP="00967DB2">
            <w:pPr>
              <w:pStyle w:val="ListParagraph"/>
              <w:bidi/>
              <w:spacing w:after="160" w:line="259" w:lineRule="auto"/>
              <w:jc w:val="right"/>
              <w:rPr>
                <w:rFonts w:cs="B Mitra"/>
                <w:rtl/>
                <w:lang w:bidi="fa-IR"/>
              </w:rPr>
            </w:pPr>
            <w:r w:rsidRPr="00957D5A">
              <w:rPr>
                <w:rFonts w:cs="B Mitra"/>
                <w:lang w:bidi="fa-IR"/>
              </w:rPr>
              <w:t xml:space="preserve">Materials Science and Engineering: An Introduction, William D. </w:t>
            </w:r>
            <w:proofErr w:type="spellStart"/>
            <w:r w:rsidRPr="00957D5A">
              <w:rPr>
                <w:rFonts w:cs="B Mitra"/>
                <w:lang w:bidi="fa-IR"/>
              </w:rPr>
              <w:t>Callister</w:t>
            </w:r>
            <w:proofErr w:type="spellEnd"/>
            <w:r w:rsidRPr="00957D5A">
              <w:rPr>
                <w:rFonts w:cs="B Mitra"/>
                <w:lang w:bidi="fa-IR"/>
              </w:rPr>
              <w:t>, 10th Edition (2018), Chapters 6-8</w:t>
            </w:r>
          </w:p>
        </w:tc>
      </w:tr>
    </w:tbl>
    <w:p w14:paraId="47895DF0" w14:textId="77777777" w:rsidR="004F1CEB" w:rsidRPr="004F1CEB" w:rsidRDefault="004F1CEB" w:rsidP="004F1CEB">
      <w:pPr>
        <w:bidi/>
        <w:jc w:val="both"/>
        <w:rPr>
          <w:rFonts w:cs="B Mitra"/>
        </w:rPr>
      </w:pPr>
    </w:p>
    <w:p w14:paraId="5EF7E63A" w14:textId="1BDBA0AD" w:rsidR="004F1CEB" w:rsidRDefault="001735C7" w:rsidP="001735C7">
      <w:pPr>
        <w:pStyle w:val="ListParagraph"/>
        <w:numPr>
          <w:ilvl w:val="0"/>
          <w:numId w:val="1"/>
        </w:numPr>
        <w:bidi/>
        <w:jc w:val="both"/>
        <w:rPr>
          <w:rFonts w:cs="B Mitra"/>
        </w:rPr>
      </w:pPr>
      <w:r>
        <w:rPr>
          <w:rFonts w:cs="B Mitra" w:hint="cs"/>
          <w:rtl/>
        </w:rPr>
        <w:t>منابع</w:t>
      </w:r>
      <w:r w:rsidR="004F1CEB">
        <w:rPr>
          <w:rFonts w:cs="B Mitra" w:hint="cs"/>
          <w:rtl/>
        </w:rPr>
        <w:t xml:space="preserve"> آزمون جامع از آبان 1401 به شرح زیر خواهند بو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332"/>
        <w:gridCol w:w="7018"/>
      </w:tblGrid>
      <w:tr w:rsidR="004F1CEB" w:rsidRPr="004F1CEB" w14:paraId="4DFD3C2E" w14:textId="77777777" w:rsidTr="005C7760">
        <w:trPr>
          <w:jc w:val="center"/>
        </w:trPr>
        <w:tc>
          <w:tcPr>
            <w:tcW w:w="2332" w:type="dxa"/>
          </w:tcPr>
          <w:p w14:paraId="08EC4CD7" w14:textId="77777777" w:rsidR="004F1CEB" w:rsidRPr="004F1CEB" w:rsidRDefault="004F1CEB" w:rsidP="004F1CEB">
            <w:pPr>
              <w:pStyle w:val="ListParagraph"/>
              <w:spacing w:after="160" w:line="259" w:lineRule="auto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 w:hint="cs"/>
                <w:rtl/>
                <w:lang w:bidi="fa-IR"/>
              </w:rPr>
              <w:t>نام درس</w:t>
            </w:r>
          </w:p>
        </w:tc>
        <w:tc>
          <w:tcPr>
            <w:tcW w:w="7018" w:type="dxa"/>
          </w:tcPr>
          <w:p w14:paraId="6C4C80FC" w14:textId="77777777" w:rsidR="004F1CEB" w:rsidRPr="004F1CEB" w:rsidRDefault="004F1CEB" w:rsidP="004F1CEB">
            <w:pPr>
              <w:pStyle w:val="ListParagraph"/>
              <w:spacing w:after="160" w:line="259" w:lineRule="auto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 w:hint="cs"/>
                <w:rtl/>
                <w:lang w:bidi="fa-IR"/>
              </w:rPr>
              <w:t>منبع</w:t>
            </w:r>
          </w:p>
        </w:tc>
      </w:tr>
      <w:tr w:rsidR="004F1CEB" w:rsidRPr="004F1CEB" w14:paraId="1FBEBDA8" w14:textId="77777777" w:rsidTr="005C7760">
        <w:trPr>
          <w:jc w:val="center"/>
        </w:trPr>
        <w:tc>
          <w:tcPr>
            <w:tcW w:w="2332" w:type="dxa"/>
          </w:tcPr>
          <w:p w14:paraId="06FA9BA3" w14:textId="77777777" w:rsidR="004F1CEB" w:rsidRPr="004F1CEB" w:rsidRDefault="004F1CEB" w:rsidP="004F1CEB">
            <w:pPr>
              <w:pStyle w:val="ListParagraph"/>
              <w:jc w:val="both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 w:hint="cs"/>
                <w:rtl/>
                <w:lang w:bidi="fa-IR"/>
              </w:rPr>
              <w:t>ترمودینامیک مواد</w:t>
            </w:r>
          </w:p>
        </w:tc>
        <w:tc>
          <w:tcPr>
            <w:tcW w:w="7018" w:type="dxa"/>
          </w:tcPr>
          <w:p w14:paraId="57317768" w14:textId="1B231240" w:rsidR="004F1CEB" w:rsidRPr="004F1CEB" w:rsidRDefault="004F1CEB" w:rsidP="00967DB2">
            <w:pPr>
              <w:pStyle w:val="ListParagraph"/>
              <w:bidi/>
              <w:jc w:val="right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/>
              </w:rPr>
              <w:t xml:space="preserve">Introduction to the Thermodynamics of Materials, David Gaskell, 6th Edition (2018), Chapters </w:t>
            </w:r>
            <w:r>
              <w:rPr>
                <w:rFonts w:cs="B Mitra"/>
              </w:rPr>
              <w:t>9-13</w:t>
            </w:r>
          </w:p>
        </w:tc>
      </w:tr>
      <w:tr w:rsidR="004F1CEB" w:rsidRPr="004F1CEB" w14:paraId="44F75C49" w14:textId="77777777" w:rsidTr="005C7760">
        <w:trPr>
          <w:jc w:val="center"/>
        </w:trPr>
        <w:tc>
          <w:tcPr>
            <w:tcW w:w="2332" w:type="dxa"/>
          </w:tcPr>
          <w:p w14:paraId="737E8695" w14:textId="77777777" w:rsidR="004F1CEB" w:rsidRPr="004F1CEB" w:rsidRDefault="004F1CEB" w:rsidP="004F1CEB">
            <w:pPr>
              <w:pStyle w:val="ListParagraph"/>
              <w:jc w:val="both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 w:hint="cs"/>
                <w:rtl/>
                <w:lang w:bidi="fa-IR"/>
              </w:rPr>
              <w:t>خواص فیزیکی مواد</w:t>
            </w:r>
          </w:p>
        </w:tc>
        <w:tc>
          <w:tcPr>
            <w:tcW w:w="7018" w:type="dxa"/>
          </w:tcPr>
          <w:p w14:paraId="57FDF6F1" w14:textId="77777777" w:rsidR="004F1CEB" w:rsidRPr="004F1CEB" w:rsidRDefault="004F1CEB" w:rsidP="00967DB2">
            <w:pPr>
              <w:pStyle w:val="ListParagraph"/>
              <w:bidi/>
              <w:jc w:val="right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/>
              </w:rPr>
              <w:t xml:space="preserve">Materials Science and Engineering: An Introduction, William D. </w:t>
            </w:r>
            <w:proofErr w:type="spellStart"/>
            <w:r w:rsidRPr="004F1CEB">
              <w:rPr>
                <w:rFonts w:cs="B Mitra"/>
              </w:rPr>
              <w:t>Callister</w:t>
            </w:r>
            <w:proofErr w:type="spellEnd"/>
            <w:r w:rsidRPr="004F1CEB">
              <w:rPr>
                <w:rFonts w:cs="B Mitra"/>
              </w:rPr>
              <w:t>, 10th Edition (2018), Chapters 1-5 and 9-11</w:t>
            </w:r>
          </w:p>
        </w:tc>
      </w:tr>
      <w:tr w:rsidR="004F1CEB" w:rsidRPr="004F1CEB" w14:paraId="2A90D936" w14:textId="77777777" w:rsidTr="005C7760">
        <w:trPr>
          <w:jc w:val="center"/>
        </w:trPr>
        <w:tc>
          <w:tcPr>
            <w:tcW w:w="2332" w:type="dxa"/>
          </w:tcPr>
          <w:p w14:paraId="609C231A" w14:textId="77777777" w:rsidR="004F1CEB" w:rsidRPr="004F1CEB" w:rsidRDefault="004F1CEB" w:rsidP="004F1CEB">
            <w:pPr>
              <w:pStyle w:val="ListParagraph"/>
              <w:spacing w:after="160" w:line="259" w:lineRule="auto"/>
              <w:jc w:val="both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 w:hint="cs"/>
                <w:rtl/>
                <w:lang w:bidi="fa-IR"/>
              </w:rPr>
              <w:t>خواص مکانیکی مواد</w:t>
            </w:r>
          </w:p>
        </w:tc>
        <w:tc>
          <w:tcPr>
            <w:tcW w:w="7018" w:type="dxa"/>
          </w:tcPr>
          <w:p w14:paraId="60FB7A54" w14:textId="031CDE97" w:rsidR="004F1CEB" w:rsidRPr="004F1CEB" w:rsidRDefault="004F1CEB" w:rsidP="00967DB2">
            <w:pPr>
              <w:pStyle w:val="ListParagraph"/>
              <w:bidi/>
              <w:jc w:val="right"/>
              <w:rPr>
                <w:rFonts w:cs="B Mitra"/>
                <w:rtl/>
                <w:lang w:bidi="fa-IR"/>
              </w:rPr>
            </w:pPr>
            <w:r w:rsidRPr="004F1CEB">
              <w:rPr>
                <w:rFonts w:cs="B Mitra"/>
              </w:rPr>
              <w:t>M</w:t>
            </w:r>
            <w:r>
              <w:rPr>
                <w:rFonts w:cs="B Mitra"/>
              </w:rPr>
              <w:t>echanical Metallurgy, George Dieter</w:t>
            </w:r>
            <w:r w:rsidRPr="004F1CEB">
              <w:rPr>
                <w:rFonts w:cs="B Mitra"/>
              </w:rPr>
              <w:t xml:space="preserve">, </w:t>
            </w:r>
            <w:r>
              <w:rPr>
                <w:rFonts w:cs="B Mitra"/>
              </w:rPr>
              <w:t>1988</w:t>
            </w:r>
            <w:r w:rsidRPr="004F1CEB">
              <w:rPr>
                <w:rFonts w:cs="B Mitra"/>
              </w:rPr>
              <w:t xml:space="preserve">, </w:t>
            </w:r>
            <w:r w:rsidR="00E242F5">
              <w:rPr>
                <w:rFonts w:cs="B Mitra"/>
              </w:rPr>
              <w:t>Pages 103-324</w:t>
            </w:r>
          </w:p>
        </w:tc>
      </w:tr>
      <w:bookmarkEnd w:id="0"/>
    </w:tbl>
    <w:p w14:paraId="758F42E5" w14:textId="323CA7C3" w:rsidR="00A35D0C" w:rsidRDefault="00A35D0C" w:rsidP="00602E63">
      <w:pPr>
        <w:bidi/>
        <w:jc w:val="both"/>
        <w:rPr>
          <w:rtl/>
          <w:lang w:bidi="fa-IR"/>
        </w:rPr>
      </w:pPr>
    </w:p>
    <w:sectPr w:rsidR="00A35D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E38CDB78-C887-4B8B-974D-B96572D5CDFC}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943E348B-B406-4471-95FF-0DE8A8B4C8FD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D5D95"/>
    <w:multiLevelType w:val="hybridMultilevel"/>
    <w:tmpl w:val="BD329F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F1403"/>
    <w:multiLevelType w:val="hybridMultilevel"/>
    <w:tmpl w:val="9F12F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CF4644"/>
    <w:multiLevelType w:val="hybridMultilevel"/>
    <w:tmpl w:val="C45EC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427A0"/>
    <w:multiLevelType w:val="hybridMultilevel"/>
    <w:tmpl w:val="CCCAF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F214EC"/>
    <w:multiLevelType w:val="hybridMultilevel"/>
    <w:tmpl w:val="B3A0B2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sAQSRibmJkBaSUcpOLW4ODM/D6TAsBYA95FzESwAAAA="/>
  </w:docVars>
  <w:rsids>
    <w:rsidRoot w:val="002606BE"/>
    <w:rsid w:val="00057C5B"/>
    <w:rsid w:val="000628C6"/>
    <w:rsid w:val="000B534E"/>
    <w:rsid w:val="000F1961"/>
    <w:rsid w:val="00103546"/>
    <w:rsid w:val="001735C7"/>
    <w:rsid w:val="001B7FCC"/>
    <w:rsid w:val="00227A32"/>
    <w:rsid w:val="00252B11"/>
    <w:rsid w:val="002606BE"/>
    <w:rsid w:val="00281F45"/>
    <w:rsid w:val="002B3E2A"/>
    <w:rsid w:val="002D5800"/>
    <w:rsid w:val="00325887"/>
    <w:rsid w:val="00387D48"/>
    <w:rsid w:val="003B099C"/>
    <w:rsid w:val="004F1CEB"/>
    <w:rsid w:val="004F5464"/>
    <w:rsid w:val="00500C84"/>
    <w:rsid w:val="00584B39"/>
    <w:rsid w:val="00594AAB"/>
    <w:rsid w:val="005B2E60"/>
    <w:rsid w:val="00602E63"/>
    <w:rsid w:val="00626023"/>
    <w:rsid w:val="00653942"/>
    <w:rsid w:val="00664054"/>
    <w:rsid w:val="0066560E"/>
    <w:rsid w:val="006A0C47"/>
    <w:rsid w:val="00880041"/>
    <w:rsid w:val="008A3889"/>
    <w:rsid w:val="008E13A2"/>
    <w:rsid w:val="009104B0"/>
    <w:rsid w:val="009174C6"/>
    <w:rsid w:val="00957D5A"/>
    <w:rsid w:val="00967DB2"/>
    <w:rsid w:val="009A487C"/>
    <w:rsid w:val="009D37B7"/>
    <w:rsid w:val="009D7FF2"/>
    <w:rsid w:val="00A06A99"/>
    <w:rsid w:val="00A114F7"/>
    <w:rsid w:val="00A35D0C"/>
    <w:rsid w:val="00A849A0"/>
    <w:rsid w:val="00A8578E"/>
    <w:rsid w:val="00AC60D4"/>
    <w:rsid w:val="00B279D8"/>
    <w:rsid w:val="00B43829"/>
    <w:rsid w:val="00B43C7F"/>
    <w:rsid w:val="00B63BBF"/>
    <w:rsid w:val="00BB374A"/>
    <w:rsid w:val="00C549E0"/>
    <w:rsid w:val="00C658A5"/>
    <w:rsid w:val="00CB1FA0"/>
    <w:rsid w:val="00CD1E7B"/>
    <w:rsid w:val="00CE2558"/>
    <w:rsid w:val="00D14CE5"/>
    <w:rsid w:val="00E02B55"/>
    <w:rsid w:val="00E242F5"/>
    <w:rsid w:val="00E905E7"/>
    <w:rsid w:val="00ED0A01"/>
    <w:rsid w:val="00F268B4"/>
    <w:rsid w:val="00F85E12"/>
    <w:rsid w:val="00FA0051"/>
    <w:rsid w:val="00FA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CC670"/>
  <w15:docId w15:val="{EB5A17D5-A799-4A51-A4C5-7D90411E9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B39"/>
    <w:pPr>
      <w:ind w:left="720"/>
      <w:contextualSpacing/>
    </w:pPr>
  </w:style>
  <w:style w:type="table" w:styleId="TableGrid">
    <w:name w:val="Table Grid"/>
    <w:basedOn w:val="TableNormal"/>
    <w:uiPriority w:val="39"/>
    <w:rsid w:val="00CB1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9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LAM RANJBARNODEH</dc:creator>
  <cp:lastModifiedBy>MY COMPUTER</cp:lastModifiedBy>
  <cp:revision>3</cp:revision>
  <dcterms:created xsi:type="dcterms:W3CDTF">2022-02-23T11:47:00Z</dcterms:created>
  <dcterms:modified xsi:type="dcterms:W3CDTF">2022-02-26T05:45:00Z</dcterms:modified>
</cp:coreProperties>
</file>